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8be707</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1d31ae8-1f63-4b81-a56b-29f7586268a4"/>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3b7ca9a-6aa4-4204-b422-413c5a253b2e"/>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52:17Z</dcterms:created>
  <dcterms:modified xsi:type="dcterms:W3CDTF">2023-06-20T02: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